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Nectar d'abricot kerze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p w:rsidR="00827634" w:rsidRPr="0069446B" w:rsidP="009E5102" w14:paraId="2D05B3D4" w14:textId="5E45E9EA">
      <w:pPr>
        <w:pStyle w:val="SDSTextNormal"/>
      </w:pPr>
      <w:r w:rsidRPr="0069446B">
        <w:rPr>
          <w:noProof/>
        </w:rPr>
        <w:t>Für die Allgemeinheit bestimmt</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Hauptverwendungskategori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Verwendung durch Verbraucher</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Kann allergische Hautreaktionen verursachen. 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geraniol; citronellol; 4-tert-butylcyclohexyl acetate; linalo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Kann allergische Hautreaktionen verursachen.</w:t>
              <w:b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302+P352 - BEI BERÜHRUNG MIT DER HAUT: Mit viel Wasser und Seife wasch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Komponente</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toffe, die die PBT-Kriterien gemäß REACH Anhang XIII nicht erfüllen</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toffe, die die vPvB-Kriterien gemäß REACH Anhang XIII nicht erfüllen</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2"/>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K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toffe sind nicht aufgrund endokrin wirkender Eigenschaften gemäß REACH Artikel 59 Absatz 1 in der Liste enthalten, oder es wurde gemäß den Kriterien der Delegierten-Verordnung (EU) 2017/2100 oder der Verordnung (EU) 2018/605 der Kommission festgestellt, dass er keine endokrin wirkende Eigenschaften aufweis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75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undecan-4-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67-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25-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2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08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8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ecan-5-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05-86-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1-8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2, H411</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6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3" w:name="_Hlk205902293"/>
    <w:bookmarkEnd w:id="3"/>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eridaceae. Grün. Frucht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ecan-5-olide (705-86-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Animal sex: fe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undecan-4-olide (104-67-6)</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Körpergewic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Körpergewicht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tert-butylcyclohexyl acetate (32210-23-4)</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00 – 2000 mg/kg Körpergewicht Animal: rat, Animal sex: female, Guideline: OECD Guideline 420 (Acute Oral Toxicity - Fixed Dose Method), Guideline: EU Method B.1 bis (Acute Oral Toxicity - Fixed Dose Procedure)</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3,4,6,7,8-hexahydro-4,6,6,7,8,8-hexamethylindeno[5,6-c]pyran (1222-05-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Körpergewicht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decan-5-olide (705-86-2)</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23 Temp.: 25,2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decan-5-olide (705-86-2)</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23 Temp.: 25,2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undecan-4-olide (104-67-6)</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225 mg/kg Körpergewicht Animal: rat, Animal sex: male, Guideline: OECD Guideline 451 (Carcinogenicity Studies)</w:t>
            </w:r>
          </w:p>
        </w:tc>
      </w:tr>
      <w:tr w14:paraId="1F70232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D0C748B" w14:textId="05174576">
            <w:pPr>
              <w:pStyle w:val="SDSTableTextNormal"/>
              <w:rPr>
                <w:noProof w:val="0"/>
              </w:rPr>
            </w:pPr>
            <w:r w:rsidRPr="0069446B">
              <w:rPr>
                <w:noProof/>
              </w:rPr>
              <w:t>NOAEL (chronisch, oral, Tier, weib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1DFBD5B" w14:textId="31B5B338">
            <w:pPr>
              <w:pStyle w:val="SDSTableTextNormal"/>
              <w:rPr>
                <w:noProof w:val="0"/>
              </w:rPr>
            </w:pPr>
            <w:r w:rsidRPr="0069446B">
              <w:rPr>
                <w:noProof/>
              </w:rPr>
              <w:t>450 mg/kg Körpergewicht Animal: rat, Animal sex: female, Guideline: OECD Guideline 451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geraniol (106-24-1)</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decan-5-olide (705-86-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Körpergewic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tronellol (106-22-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2000 mg/kg Körpergewicht Animal: rat, Guideline: other:</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halativ, Ratte, Staub/Nebel/Rau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063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1,3,4,6,7,8-hexahydro-4,6,6,7,8,8-hexamethylindeno[5,6-c]pyran (1222-05-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50 mg/kg Körpergewicht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Nectar d'abricot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undecan-4-olide (104-67-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lt; 10,62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4" w:name="_Hlk54089399"/>
      <w:r w:rsidRPr="0069446B" w:rsidR="00FA7F7F">
        <w:rPr>
          <w:noProof/>
          <w:color w:val="auto"/>
          <w:lang w:val="en-GB"/>
        </w:rPr>
        <w:t>Angaben über sonstige Gefahren</w:t>
      </w:r>
      <w:bookmarkEnd w:id="4"/>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ecan-5-olide (705-86-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8,7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1,8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6,542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undecan-4-olide (104-67-6)</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853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218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8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38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tronellol (106-22-9)</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66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7,48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2,4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tert-butylcyclohexyl acetate (32210-23-4)</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6 mg/l Test organisms (species): Cyprinus carp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3,4,6,7,8-hexahydro-4,6,6,7,8,8-hexamethylindeno[5,6-c]pyran (1222-05-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5 mg/l Test organisms (species): Oryzias latipes</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94 mg/l Test organisms (species): Daphnia magna</w:t>
            </w:r>
          </w:p>
        </w:tc>
      </w:tr>
      <w:tr w14:paraId="66FAA3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075 mg/l Test organisms (species): other aquatic crustacea: Duration: '5,5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Nectar d'abricot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ecan-5-olide (705-86-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undecan-4-olide (104-67-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tert-butylcyclohexyl acetate (32210-23-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Komponente</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toffe, die die PBT-Kriterien gemäß REACH Anhang XIII nicht erfüll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toffe, die die vPvB-Kriterien gemäß REACH Anhang XIII nicht erfüll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5"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5"/>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geraniol ; citronellol ; 4-tert-butylcyclohexyl acetate ; d-limonene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undecan-4-olide ; d-limonene ; 1,3,4,6,7,8-hexahydro-4,6,6,7,8,8-hexamethylindeno[5,6-c]pyra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 gewässergefährdend, Kate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schäd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9.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9.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Nectar d'abricot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Nectar d'abricot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9.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950AF4A-D217-4045-BBBC-3C90FDB02936}"/>
</file>

<file path=customXml/itemProps3.xml><?xml version="1.0" encoding="utf-8"?>
<ds:datastoreItem xmlns:ds="http://schemas.openxmlformats.org/officeDocument/2006/customXml" ds:itemID="{E607A20D-C5E5-444F-B2BB-2075C13DCC51}"/>
</file>

<file path=customXml/itemProps4.xml><?xml version="1.0" encoding="utf-8"?>
<ds:datastoreItem xmlns:ds="http://schemas.openxmlformats.org/officeDocument/2006/customXml" ds:itemID="{7F3D56A6-5B7E-4126-A8CD-243DC395F08D}"/>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